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D9C76" w14:textId="60D6FCE2" w:rsidR="00EA63B0" w:rsidRPr="009744DA" w:rsidRDefault="00EA63B0" w:rsidP="00EA63B0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38:00Z" w16du:dateUtc="2025-11-20T13:38:00Z">
        <w:r w:rsidR="0056281A" w:rsidRPr="0056281A">
          <w:rPr>
            <w:rFonts w:ascii="Arial" w:hAnsi="Arial"/>
            <w:b/>
            <w:i/>
            <w:noProof/>
            <w:sz w:val="28"/>
          </w:rPr>
          <w:t>255427</w:t>
        </w:r>
      </w:ins>
      <w:del w:id="1" w:author="Ericsson SA5#164 v1" w:date="2025-11-20T14:38:00Z" w16du:dateUtc="2025-11-20T13:38:00Z">
        <w:r w:rsidR="0023010F" w:rsidRPr="0023010F" w:rsidDel="0056281A">
          <w:rPr>
            <w:rFonts w:ascii="Arial" w:hAnsi="Arial"/>
            <w:b/>
            <w:i/>
            <w:noProof/>
            <w:sz w:val="28"/>
          </w:rPr>
          <w:delText>255322</w:delText>
        </w:r>
      </w:del>
    </w:p>
    <w:p w14:paraId="4B28512E" w14:textId="77777777" w:rsidR="00EA63B0" w:rsidRPr="009744DA" w:rsidRDefault="00EA63B0" w:rsidP="00EA63B0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64BF245B" w14:textId="77777777" w:rsidR="00EA63B0" w:rsidRPr="009744DA" w:rsidRDefault="00EA63B0" w:rsidP="00EA63B0">
      <w:pPr>
        <w:rPr>
          <w:rFonts w:ascii="Arial" w:hAnsi="Arial" w:cs="Arial"/>
        </w:rPr>
      </w:pPr>
    </w:p>
    <w:p w14:paraId="13E29E50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77E02213" w14:textId="7D9669AE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>
        <w:rPr>
          <w:rFonts w:ascii="Arial" w:hAnsi="Arial" w:cs="Arial"/>
          <w:b/>
          <w:bCs/>
          <w:lang w:val="en-US"/>
        </w:rPr>
        <w:t xml:space="preserve">on </w:t>
      </w:r>
      <w:r w:rsidRPr="00EA63B0">
        <w:rPr>
          <w:rFonts w:ascii="Arial" w:hAnsi="Arial" w:cs="Arial"/>
          <w:b/>
          <w:bCs/>
          <w:lang w:val="en-US"/>
        </w:rPr>
        <w:t>Use case for topic 3 CCF</w:t>
      </w:r>
    </w:p>
    <w:p w14:paraId="6C8829E3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3EBBD463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46CFBB99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2A5CAA0F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3FF4D43F" w14:textId="77777777" w:rsidR="00EA63B0" w:rsidRPr="009744DA" w:rsidRDefault="00EA63B0" w:rsidP="00EA63B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2E7F43B6" w14:textId="77777777" w:rsidR="00EA63B0" w:rsidRPr="009744DA" w:rsidRDefault="00EA63B0" w:rsidP="00EA63B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3557A40" w14:textId="77777777" w:rsidR="00EA63B0" w:rsidRPr="009744DA" w:rsidRDefault="00EA63B0" w:rsidP="00EA63B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13FE0FC" w14:textId="4B3F1875" w:rsidR="00EA63B0" w:rsidRPr="009744DA" w:rsidRDefault="00EA63B0" w:rsidP="00EA63B0">
      <w:pPr>
        <w:rPr>
          <w:lang w:val="en-US"/>
        </w:rPr>
      </w:pPr>
      <w:r>
        <w:rPr>
          <w:lang w:val="en-US"/>
        </w:rPr>
        <w:t>Addition of u</w:t>
      </w:r>
      <w:r w:rsidRPr="00EA63B0">
        <w:rPr>
          <w:lang w:val="en-US"/>
        </w:rPr>
        <w:t xml:space="preserve">se case for topic 3 </w:t>
      </w:r>
      <w:r w:rsidR="0006298E">
        <w:rPr>
          <w:lang w:val="en-US"/>
        </w:rPr>
        <w:t>using</w:t>
      </w:r>
      <w:r w:rsidR="00CE18FE">
        <w:rPr>
          <w:lang w:val="en-US"/>
        </w:rPr>
        <w:t xml:space="preserve"> </w:t>
      </w:r>
      <w:r w:rsidRPr="00EA63B0">
        <w:rPr>
          <w:lang w:val="en-US"/>
        </w:rPr>
        <w:t>CCF</w:t>
      </w:r>
      <w:r>
        <w:rPr>
          <w:lang w:val="en-US"/>
        </w:rPr>
        <w:t>.</w:t>
      </w:r>
    </w:p>
    <w:p w14:paraId="6AA7076D" w14:textId="77777777" w:rsidR="00EA63B0" w:rsidRPr="009744DA" w:rsidRDefault="00EA63B0" w:rsidP="00EA63B0">
      <w:pPr>
        <w:pBdr>
          <w:bottom w:val="single" w:sz="12" w:space="1" w:color="auto"/>
        </w:pBdr>
        <w:rPr>
          <w:lang w:val="en-US"/>
        </w:rPr>
      </w:pPr>
    </w:p>
    <w:p w14:paraId="24D4BF4F" w14:textId="77777777" w:rsidR="00EA63B0" w:rsidRPr="009744DA" w:rsidRDefault="00EA63B0" w:rsidP="00EA63B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7A05F2AA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7645FE83" w14:textId="77777777" w:rsidR="006D44E4" w:rsidRDefault="006D44E4" w:rsidP="006D44E4">
      <w:pPr>
        <w:rPr>
          <w:rFonts w:eastAsia="Times New Roman"/>
          <w:iCs/>
        </w:rPr>
      </w:pPr>
      <w:bookmarkStart w:id="2" w:name="_Toc211846404"/>
      <w:bookmarkStart w:id="3" w:name="_Toc211939448"/>
    </w:p>
    <w:bookmarkEnd w:id="2"/>
    <w:p w14:paraId="101864A8" w14:textId="54F11D9D" w:rsidR="00740AEE" w:rsidRPr="00EA1867" w:rsidRDefault="00740AEE" w:rsidP="00740AEE">
      <w:pPr>
        <w:keepNext/>
        <w:keepLines/>
        <w:spacing w:before="120"/>
        <w:ind w:left="1418" w:hanging="1418"/>
        <w:outlineLvl w:val="3"/>
        <w:rPr>
          <w:ins w:id="4" w:author="Ericsson SA5#164" w:date="2025-11-04T14:11:00Z" w16du:dateUtc="2025-11-04T13:11:00Z"/>
          <w:rFonts w:ascii="Arial" w:eastAsia="Times New Roman" w:hAnsi="Arial"/>
          <w:color w:val="000000"/>
          <w:sz w:val="24"/>
          <w:lang w:eastAsia="zh-CN"/>
        </w:rPr>
      </w:pPr>
      <w:ins w:id="5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6" w:author="Ericsson SA5#164" w:date="2025-11-04T15:05:00Z" w16du:dateUtc="2025-11-04T14:05:00Z">
        <w:r w:rsidR="006B34E3">
          <w:rPr>
            <w:rFonts w:ascii="Arial" w:eastAsia="Times New Roman" w:hAnsi="Arial"/>
            <w:color w:val="000000"/>
            <w:sz w:val="24"/>
          </w:rPr>
          <w:t>3</w:t>
        </w:r>
      </w:ins>
      <w:ins w:id="7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8" w:author="Ericsson SA5#164" w:date="2025-11-04T15:04:00Z" w16du:dateUtc="2025-11-04T14:04:00Z">
        <w:r w:rsidR="00B84A3B">
          <w:rPr>
            <w:rFonts w:ascii="Arial" w:eastAsia="Times New Roman" w:hAnsi="Arial"/>
            <w:color w:val="000000"/>
            <w:sz w:val="24"/>
          </w:rPr>
          <w:t>x</w:t>
        </w:r>
      </w:ins>
      <w:ins w:id="9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3</w:t>
        </w:r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0" w:author="Ericsson SA5#164" w:date="2025-11-04T15:04:00Z" w16du:dateUtc="2025-11-04T14:04:00Z">
        <w:r w:rsidR="00B84A3B"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ins w:id="11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 xml:space="preserve">Authorization </w:t>
        </w:r>
        <w:del w:id="12" w:author="Ericsson SA5#164 v1" w:date="2025-11-20T14:37:00Z" w16du:dateUtc="2025-11-20T13:37:00Z">
          <w:r w:rsidDel="006C0875">
            <w:rPr>
              <w:rFonts w:ascii="Arial" w:eastAsia="Times New Roman" w:hAnsi="Arial"/>
              <w:color w:val="000000"/>
              <w:sz w:val="24"/>
              <w:lang w:eastAsia="zh-CN"/>
            </w:rPr>
            <w:delText>and a</w:delText>
          </w:r>
          <w:r w:rsidRPr="00DD2E47" w:rsidDel="006C0875">
            <w:rPr>
              <w:rFonts w:ascii="Arial" w:eastAsia="Times New Roman" w:hAnsi="Arial"/>
              <w:color w:val="000000"/>
              <w:sz w:val="24"/>
              <w:lang w:eastAsia="zh-CN"/>
            </w:rPr>
            <w:delText xml:space="preserve">uthentication </w:delText>
          </w:r>
        </w:del>
        <w:r>
          <w:rPr>
            <w:rFonts w:ascii="Arial" w:eastAsia="Times New Roman" w:hAnsi="Arial"/>
            <w:color w:val="000000"/>
            <w:sz w:val="24"/>
            <w:lang w:eastAsia="zh-CN"/>
          </w:rPr>
          <w:t>in CAPI</w:t>
        </w:r>
      </w:ins>
      <w:ins w:id="13" w:author="Ericsson SA5#164" w:date="2025-11-04T14:12:00Z" w16du:dateUtc="2025-11-04T13:12:00Z">
        <w:r>
          <w:rPr>
            <w:rFonts w:ascii="Arial" w:eastAsia="Times New Roman" w:hAnsi="Arial"/>
            <w:color w:val="000000"/>
            <w:sz w:val="24"/>
            <w:lang w:eastAsia="zh-CN"/>
          </w:rPr>
          <w:t>F core</w:t>
        </w:r>
      </w:ins>
      <w:ins w:id="14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</w:p>
    <w:p w14:paraId="10F2E43B" w14:textId="38EC9826" w:rsidR="005B4B34" w:rsidRDefault="005B4B34" w:rsidP="005B4B34">
      <w:pPr>
        <w:overflowPunct w:val="0"/>
        <w:autoSpaceDE w:val="0"/>
        <w:autoSpaceDN w:val="0"/>
        <w:adjustRightInd w:val="0"/>
        <w:textAlignment w:val="baseline"/>
        <w:rPr>
          <w:ins w:id="15" w:author="Ericsson SA5#164" w:date="2025-11-04T13:38:00Z" w16du:dateUtc="2025-11-04T12:38:00Z"/>
          <w:rFonts w:eastAsia="Times New Roman"/>
          <w:lang w:eastAsia="zh-CN"/>
        </w:rPr>
      </w:pPr>
      <w:ins w:id="16" w:author="Ericsson SA5#164" w:date="2025-11-04T13:38:00Z" w16du:dateUtc="2025-11-04T12:38:00Z">
        <w:r w:rsidRPr="001137DC">
          <w:rPr>
            <w:rFonts w:eastAsia="Times New Roman"/>
            <w:lang w:eastAsia="zh-CN"/>
          </w:rPr>
          <w:t>An operator provides CAPIF Core Functions and CAPIF-</w:t>
        </w:r>
        <w:r>
          <w:rPr>
            <w:rFonts w:eastAsia="Times New Roman"/>
            <w:lang w:eastAsia="zh-CN"/>
          </w:rPr>
          <w:t>3</w:t>
        </w:r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3</w:t>
        </w:r>
        <w:r w:rsidRPr="001137DC">
          <w:rPr>
            <w:rFonts w:eastAsia="Times New Roman"/>
            <w:lang w:eastAsia="zh-CN"/>
          </w:rPr>
          <w:t xml:space="preserve">e reference points towards API </w:t>
        </w:r>
        <w:del w:id="17" w:author="Ericsson SA5#164 v1" w:date="2025-11-20T14:38:00Z" w16du:dateUtc="2025-11-20T13:38:00Z">
          <w:r w:rsidRPr="001137DC" w:rsidDel="00D47F72">
            <w:rPr>
              <w:rFonts w:eastAsia="Times New Roman"/>
              <w:lang w:eastAsia="zh-CN"/>
            </w:rPr>
            <w:delText>Invokers</w:delText>
          </w:r>
        </w:del>
      </w:ins>
      <w:ins w:id="18" w:author="Ericsson SA5#164 v1" w:date="2025-11-20T14:38:00Z" w16du:dateUtc="2025-11-20T13:38:00Z">
        <w:r w:rsidR="00D47F72">
          <w:rPr>
            <w:rFonts w:eastAsia="Times New Roman"/>
            <w:lang w:eastAsia="zh-CN"/>
          </w:rPr>
          <w:t>Provider</w:t>
        </w:r>
      </w:ins>
      <w:ins w:id="19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wants to be able to charge the API </w:t>
        </w:r>
        <w:del w:id="20" w:author="Ericsson SA5#164 v1" w:date="2025-11-20T14:38:00Z" w16du:dateUtc="2025-11-20T13:38:00Z">
          <w:r w:rsidRPr="001137DC" w:rsidDel="00D47F72">
            <w:rPr>
              <w:rFonts w:eastAsia="Times New Roman"/>
              <w:lang w:eastAsia="zh-CN"/>
            </w:rPr>
            <w:delText>Invokers</w:delText>
          </w:r>
        </w:del>
      </w:ins>
      <w:ins w:id="21" w:author="Ericsson SA5#164 v1" w:date="2025-11-20T14:38:00Z" w16du:dateUtc="2025-11-20T13:38:00Z">
        <w:r w:rsidR="00D47F72">
          <w:rPr>
            <w:rFonts w:eastAsia="Times New Roman"/>
            <w:lang w:eastAsia="zh-CN"/>
          </w:rPr>
          <w:t>Provider</w:t>
        </w:r>
      </w:ins>
      <w:ins w:id="22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for services it provides.</w:t>
        </w:r>
      </w:ins>
    </w:p>
    <w:p w14:paraId="56C73EED" w14:textId="450C7B83" w:rsidR="005F39F6" w:rsidRPr="005F39F6" w:rsidRDefault="005F39F6" w:rsidP="005F39F6">
      <w:pPr>
        <w:rPr>
          <w:ins w:id="23" w:author="Ericsson SA5#164 v1" w:date="2025-11-20T14:38:00Z" w16du:dateUtc="2025-11-20T13:38:00Z"/>
          <w:rFonts w:eastAsia="Times New Roman"/>
          <w:noProof/>
        </w:rPr>
      </w:pPr>
      <w:bookmarkStart w:id="24" w:name="_Toc211845448"/>
      <w:bookmarkStart w:id="25" w:name="_Toc211845739"/>
      <w:bookmarkStart w:id="26" w:name="_Toc211846422"/>
      <w:ins w:id="27" w:author="Ericsson SA5#164 v1" w:date="2025-11-20T14:38:00Z" w16du:dateUtc="2025-11-20T13:38:00Z">
        <w:r w:rsidRPr="005F39F6">
          <w:rPr>
            <w:rFonts w:eastAsia="Times New Roman"/>
            <w:noProof/>
          </w:rPr>
          <w:t xml:space="preserve">Charging party: CAPIF </w:t>
        </w:r>
      </w:ins>
      <w:ins w:id="28" w:author="Ericsson SA5#164 v1" w:date="2025-11-20T22:03:00Z" w16du:dateUtc="2025-11-20T21:03:00Z">
        <w:r w:rsidR="007F1F59">
          <w:rPr>
            <w:rFonts w:eastAsia="Times New Roman"/>
            <w:noProof/>
          </w:rPr>
          <w:t>Provider</w:t>
        </w:r>
      </w:ins>
    </w:p>
    <w:p w14:paraId="60093C13" w14:textId="34C60009" w:rsidR="00D43684" w:rsidRDefault="005F39F6" w:rsidP="005F39F6">
      <w:pPr>
        <w:rPr>
          <w:ins w:id="29" w:author="Ericsson SA5#164 v1" w:date="2025-11-20T14:38:00Z" w16du:dateUtc="2025-11-20T13:38:00Z"/>
          <w:rFonts w:eastAsia="Times New Roman"/>
          <w:noProof/>
        </w:rPr>
      </w:pPr>
      <w:ins w:id="30" w:author="Ericsson SA5#164 v1" w:date="2025-11-20T14:38:00Z" w16du:dateUtc="2025-11-20T13:38:00Z">
        <w:r w:rsidRPr="005F39F6">
          <w:rPr>
            <w:rFonts w:eastAsia="Times New Roman"/>
            <w:noProof/>
          </w:rPr>
          <w:t>Charged party: API Provider</w:t>
        </w:r>
      </w:ins>
    </w:p>
    <w:p w14:paraId="2564ACE7" w14:textId="77777777" w:rsidR="005F39F6" w:rsidRPr="00BA049E" w:rsidRDefault="005F39F6" w:rsidP="005F39F6">
      <w:pPr>
        <w:rPr>
          <w:rFonts w:eastAsia="Times New Roman"/>
          <w:noProof/>
        </w:rPr>
      </w:pPr>
    </w:p>
    <w:p w14:paraId="5D528ABA" w14:textId="704B311B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2A0FC01" w14:textId="77777777" w:rsidR="00D43684" w:rsidRDefault="00D43684" w:rsidP="00D43684">
      <w:pPr>
        <w:rPr>
          <w:rFonts w:eastAsia="Times New Roman"/>
          <w:iCs/>
        </w:rPr>
      </w:pPr>
    </w:p>
    <w:p w14:paraId="2E0F36E4" w14:textId="54B8BAD5" w:rsidR="00CA776F" w:rsidRDefault="00CA776F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3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24"/>
      <w:bookmarkEnd w:id="25"/>
      <w:bookmarkEnd w:id="26"/>
    </w:p>
    <w:p w14:paraId="4A3D9108" w14:textId="0A57C2AD" w:rsidR="00544723" w:rsidRPr="0058266B" w:rsidRDefault="00544723" w:rsidP="00544723">
      <w:pPr>
        <w:overflowPunct w:val="0"/>
        <w:autoSpaceDE w:val="0"/>
        <w:autoSpaceDN w:val="0"/>
        <w:adjustRightInd w:val="0"/>
        <w:textAlignment w:val="baseline"/>
        <w:rPr>
          <w:ins w:id="31" w:author="Ericsson SA5#164" w:date="2025-11-04T13:39:00Z" w16du:dateUtc="2025-11-04T12:39:00Z"/>
          <w:rFonts w:eastAsia="Times New Roman"/>
        </w:rPr>
      </w:pPr>
      <w:bookmarkStart w:id="32" w:name="_Toc211845449"/>
      <w:bookmarkStart w:id="33" w:name="_Toc211845740"/>
      <w:bookmarkStart w:id="34" w:name="_Toc211846423"/>
      <w:ins w:id="35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</w:t>
        </w:r>
      </w:ins>
      <w:ins w:id="36" w:author="Ericsson SA5#164 v1" w:date="2025-11-20T14:36:00Z" w16du:dateUtc="2025-11-20T13:36:00Z">
        <w:r w:rsidR="00743435">
          <w:rPr>
            <w:rFonts w:eastAsia="Times New Roman"/>
            <w:b/>
            <w:lang w:eastAsia="zh-CN"/>
          </w:rPr>
          <w:t>AA-03</w:t>
        </w:r>
      </w:ins>
      <w:ins w:id="37" w:author="Ericsson SA5#164" w:date="2025-11-04T13:39:00Z" w16du:dateUtc="2025-11-04T12:39:00Z">
        <w:del w:id="38" w:author="Ericsson SA5#164 v1" w:date="2025-11-20T14:36:00Z" w16du:dateUtc="2025-11-20T13:36:00Z">
          <w:r w:rsidRPr="0058266B" w:rsidDel="00743435">
            <w:rPr>
              <w:rFonts w:eastAsia="Times New Roman"/>
              <w:b/>
              <w:lang w:eastAsia="zh-CN"/>
            </w:rPr>
            <w:delText>RP</w:delText>
          </w:r>
          <w:r w:rsidDel="00743435">
            <w:rPr>
              <w:rFonts w:eastAsia="Times New Roman"/>
              <w:b/>
              <w:lang w:eastAsia="zh-CN"/>
            </w:rPr>
            <w:delText>3</w:delText>
          </w:r>
          <w:r w:rsidRPr="0058266B" w:rsidDel="00743435">
            <w:rPr>
              <w:rFonts w:eastAsia="Malgun Gothic"/>
              <w:b/>
              <w:lang w:eastAsia="ko-KR"/>
            </w:rPr>
            <w:delText>-</w:delText>
          </w:r>
          <w:r w:rsidRPr="0058266B" w:rsidDel="00743435">
            <w:rPr>
              <w:rFonts w:eastAsia="Times New Roman" w:hint="eastAsia"/>
              <w:b/>
              <w:lang w:eastAsia="zh-CN"/>
            </w:rPr>
            <w:delText>0</w:delText>
          </w:r>
          <w:r w:rsidDel="00743435">
            <w:rPr>
              <w:rFonts w:eastAsia="Times New Roman"/>
              <w:b/>
              <w:lang w:eastAsia="zh-CN"/>
            </w:rPr>
            <w:delText>1</w:delText>
          </w:r>
        </w:del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  <w:r>
          <w:rPr>
            <w:rFonts w:eastAsia="Times New Roman"/>
          </w:rPr>
          <w:t>3</w:t>
        </w:r>
        <w:r w:rsidRPr="0058266B">
          <w:rPr>
            <w:rFonts w:eastAsia="Times New Roman"/>
          </w:rPr>
          <w:t xml:space="preserve"> and CAPIF-</w:t>
        </w:r>
        <w:r>
          <w:rPr>
            <w:rFonts w:eastAsia="Times New Roman"/>
          </w:rPr>
          <w:t>3</w:t>
        </w:r>
        <w:r w:rsidRPr="0058266B">
          <w:rPr>
            <w:rFonts w:eastAsia="Times New Roman"/>
          </w:rPr>
          <w:t>e reference points shall be supported.</w:t>
        </w:r>
      </w:ins>
    </w:p>
    <w:p w14:paraId="4881AE58" w14:textId="77777777" w:rsidR="00D43684" w:rsidRPr="00BA049E" w:rsidRDefault="00D43684" w:rsidP="00D43684">
      <w:pPr>
        <w:rPr>
          <w:rFonts w:eastAsia="Times New Roman"/>
          <w:noProof/>
        </w:rPr>
      </w:pPr>
    </w:p>
    <w:p w14:paraId="320A4B33" w14:textId="34544463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>
        <w:rPr>
          <w:rFonts w:ascii="Arial" w:hAnsi="Arial" w:cs="Arial"/>
          <w:color w:val="0000FF"/>
          <w:sz w:val="28"/>
          <w:szCs w:val="28"/>
        </w:rPr>
        <w:t xml:space="preserve">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FF3A636" w14:textId="77777777" w:rsidR="00D43684" w:rsidRDefault="00D43684" w:rsidP="00D43684">
      <w:pPr>
        <w:rPr>
          <w:rFonts w:eastAsia="Times New Roman"/>
          <w:iCs/>
        </w:rPr>
      </w:pPr>
    </w:p>
    <w:p w14:paraId="02D51911" w14:textId="4DE469CD" w:rsidR="004B3966" w:rsidRDefault="004B3966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3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74CAD44F" w14:textId="3CD263E0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39" w:author="Ericsson SA5#164" w:date="2025-11-04T13:45:00Z" w16du:dateUtc="2025-11-04T12:45:00Z"/>
          <w:rFonts w:eastAsia="Times New Roman"/>
          <w:lang w:eastAsia="zh-CN"/>
        </w:rPr>
      </w:pPr>
      <w:bookmarkStart w:id="40" w:name="_Toc211845450"/>
      <w:bookmarkStart w:id="41" w:name="_Toc211845741"/>
      <w:bookmarkStart w:id="42" w:name="_Toc211846424"/>
      <w:bookmarkEnd w:id="32"/>
      <w:bookmarkEnd w:id="33"/>
      <w:bookmarkEnd w:id="34"/>
      <w:ins w:id="43" w:author="Ericsson SA5#164" w:date="2025-11-04T13:45:00Z" w16du:dateUtc="2025-11-04T12:45:00Z">
        <w:r w:rsidRPr="00B425FD">
          <w:rPr>
            <w:rFonts w:eastAsia="Times New Roman"/>
            <w:lang w:eastAsia="zh-CN"/>
          </w:rPr>
          <w:t>Key issue</w:t>
        </w:r>
      </w:ins>
      <w:ins w:id="44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45" w:author="Ericsson SA5#164" w:date="2025-11-04T13:45:00Z" w16du:dateUtc="2025-11-04T12:45:00Z">
        <w:r w:rsidRPr="00B425FD">
          <w:rPr>
            <w:rFonts w:eastAsia="Times New Roman"/>
            <w:lang w:eastAsia="zh-CN"/>
          </w:rPr>
          <w:t>#3.</w:t>
        </w:r>
      </w:ins>
      <w:ins w:id="46" w:author="Ericsson SA5#164" w:date="2025-11-04T15:04:00Z" w16du:dateUtc="2025-11-04T14:04:00Z">
        <w:r w:rsidR="009239BB">
          <w:rPr>
            <w:rFonts w:eastAsia="Times New Roman"/>
            <w:lang w:eastAsia="zh-CN"/>
          </w:rPr>
          <w:t>x</w:t>
        </w:r>
      </w:ins>
      <w:ins w:id="47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3 and CAPIF-3e.</w:t>
        </w:r>
      </w:ins>
    </w:p>
    <w:p w14:paraId="243FC014" w14:textId="3E1719C6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48" w:author="Ericsson SA5#164" w:date="2025-11-04T13:45:00Z" w16du:dateUtc="2025-11-04T12:45:00Z"/>
          <w:rFonts w:eastAsia="Times New Roman"/>
          <w:lang w:eastAsia="zh-CN"/>
        </w:rPr>
      </w:pPr>
      <w:ins w:id="49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50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51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52" w:author="Ericsson SA5#164" w:date="2025-11-04T15:04:00Z" w16du:dateUtc="2025-11-04T14:04:00Z">
        <w:r w:rsidR="009239BB">
          <w:rPr>
            <w:rFonts w:eastAsia="Times New Roman"/>
            <w:lang w:eastAsia="zh-CN"/>
          </w:rPr>
          <w:t>y</w:t>
        </w:r>
      </w:ins>
      <w:ins w:id="53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3 and CAPIF-3e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54" w:name="_Toc187415881"/>
      <w:bookmarkEnd w:id="3"/>
      <w:bookmarkEnd w:id="40"/>
      <w:bookmarkEnd w:id="41"/>
      <w:bookmarkEnd w:id="42"/>
    </w:p>
    <w:p w14:paraId="6658CB00" w14:textId="18DF4405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4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1D340F" w14:textId="77777777" w:rsidR="00A231CB" w:rsidRDefault="00A231CB">
      <w:r>
        <w:separator/>
      </w:r>
    </w:p>
  </w:endnote>
  <w:endnote w:type="continuationSeparator" w:id="0">
    <w:p w14:paraId="6ECD1D60" w14:textId="77777777" w:rsidR="00A231CB" w:rsidRDefault="00A231CB">
      <w:r>
        <w:continuationSeparator/>
      </w:r>
    </w:p>
  </w:endnote>
  <w:endnote w:type="continuationNotice" w:id="1">
    <w:p w14:paraId="156E984C" w14:textId="77777777" w:rsidR="00A231CB" w:rsidRDefault="00A231C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15201" w14:textId="77777777" w:rsidR="00A231CB" w:rsidRDefault="00A231CB">
      <w:r>
        <w:separator/>
      </w:r>
    </w:p>
  </w:footnote>
  <w:footnote w:type="continuationSeparator" w:id="0">
    <w:p w14:paraId="73FC397A" w14:textId="77777777" w:rsidR="00A231CB" w:rsidRDefault="00A231CB">
      <w:r>
        <w:continuationSeparator/>
      </w:r>
    </w:p>
  </w:footnote>
  <w:footnote w:type="continuationNotice" w:id="1">
    <w:p w14:paraId="68E70871" w14:textId="77777777" w:rsidR="00A231CB" w:rsidRDefault="00A231C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3D5"/>
    <w:rsid w:val="00041B9C"/>
    <w:rsid w:val="000427B6"/>
    <w:rsid w:val="00042B25"/>
    <w:rsid w:val="000456CF"/>
    <w:rsid w:val="00045EAD"/>
    <w:rsid w:val="00046389"/>
    <w:rsid w:val="0004730C"/>
    <w:rsid w:val="0005347A"/>
    <w:rsid w:val="00057AE6"/>
    <w:rsid w:val="00057F4A"/>
    <w:rsid w:val="000601A1"/>
    <w:rsid w:val="00060893"/>
    <w:rsid w:val="0006298E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D80"/>
    <w:rsid w:val="000B2636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4ACA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8A2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4C94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10F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5474"/>
    <w:rsid w:val="002E57CB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B8D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75ECD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3966"/>
    <w:rsid w:val="004B420E"/>
    <w:rsid w:val="004C025D"/>
    <w:rsid w:val="004C1241"/>
    <w:rsid w:val="004C24A1"/>
    <w:rsid w:val="004C27DA"/>
    <w:rsid w:val="004C31D2"/>
    <w:rsid w:val="004C37BB"/>
    <w:rsid w:val="004C3E39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281A"/>
    <w:rsid w:val="005650F4"/>
    <w:rsid w:val="00565695"/>
    <w:rsid w:val="00571E92"/>
    <w:rsid w:val="005729C4"/>
    <w:rsid w:val="00574402"/>
    <w:rsid w:val="00575064"/>
    <w:rsid w:val="0057562C"/>
    <w:rsid w:val="00575C83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39F6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4762D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2DA"/>
    <w:rsid w:val="006A36C1"/>
    <w:rsid w:val="006A4774"/>
    <w:rsid w:val="006A4B77"/>
    <w:rsid w:val="006A6C7A"/>
    <w:rsid w:val="006A72E5"/>
    <w:rsid w:val="006A7E45"/>
    <w:rsid w:val="006B1DAA"/>
    <w:rsid w:val="006B34E3"/>
    <w:rsid w:val="006B3745"/>
    <w:rsid w:val="006C05AA"/>
    <w:rsid w:val="006C0875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44E4"/>
    <w:rsid w:val="006D5884"/>
    <w:rsid w:val="006D77F7"/>
    <w:rsid w:val="006E0F78"/>
    <w:rsid w:val="006E6974"/>
    <w:rsid w:val="006F0145"/>
    <w:rsid w:val="006F101C"/>
    <w:rsid w:val="006F1AFC"/>
    <w:rsid w:val="006F1B36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12CC"/>
    <w:rsid w:val="00723AC4"/>
    <w:rsid w:val="00727C8A"/>
    <w:rsid w:val="00731469"/>
    <w:rsid w:val="0073333D"/>
    <w:rsid w:val="00734EB7"/>
    <w:rsid w:val="00736E69"/>
    <w:rsid w:val="00740AEE"/>
    <w:rsid w:val="00743435"/>
    <w:rsid w:val="00753816"/>
    <w:rsid w:val="007577C8"/>
    <w:rsid w:val="00760BB0"/>
    <w:rsid w:val="0076157A"/>
    <w:rsid w:val="00763462"/>
    <w:rsid w:val="00763B03"/>
    <w:rsid w:val="00764B86"/>
    <w:rsid w:val="0076601F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1962"/>
    <w:rsid w:val="007A4EB3"/>
    <w:rsid w:val="007A4F43"/>
    <w:rsid w:val="007A5FEC"/>
    <w:rsid w:val="007A73EE"/>
    <w:rsid w:val="007B1008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1F59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3455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428C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617"/>
    <w:rsid w:val="00912866"/>
    <w:rsid w:val="009143B0"/>
    <w:rsid w:val="00914E0B"/>
    <w:rsid w:val="009165B4"/>
    <w:rsid w:val="009165F5"/>
    <w:rsid w:val="0091667F"/>
    <w:rsid w:val="00916B40"/>
    <w:rsid w:val="009215F9"/>
    <w:rsid w:val="00921A98"/>
    <w:rsid w:val="009226D0"/>
    <w:rsid w:val="00922B73"/>
    <w:rsid w:val="00922BA6"/>
    <w:rsid w:val="009239BB"/>
    <w:rsid w:val="00924469"/>
    <w:rsid w:val="00924B2B"/>
    <w:rsid w:val="00924DE8"/>
    <w:rsid w:val="00926ABD"/>
    <w:rsid w:val="00930CAB"/>
    <w:rsid w:val="0093520A"/>
    <w:rsid w:val="00935B15"/>
    <w:rsid w:val="00935C72"/>
    <w:rsid w:val="009377FB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00D1"/>
    <w:rsid w:val="00A11B06"/>
    <w:rsid w:val="00A17AEF"/>
    <w:rsid w:val="00A203E5"/>
    <w:rsid w:val="00A20ED6"/>
    <w:rsid w:val="00A218F3"/>
    <w:rsid w:val="00A21DF3"/>
    <w:rsid w:val="00A22541"/>
    <w:rsid w:val="00A231CB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25FD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053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4A3B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97068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27"/>
    <w:rsid w:val="00CB1B60"/>
    <w:rsid w:val="00CB27C7"/>
    <w:rsid w:val="00CB296B"/>
    <w:rsid w:val="00CB39D0"/>
    <w:rsid w:val="00CB4711"/>
    <w:rsid w:val="00CC0ED7"/>
    <w:rsid w:val="00CC1106"/>
    <w:rsid w:val="00CC37A8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8FE"/>
    <w:rsid w:val="00CE1E53"/>
    <w:rsid w:val="00CE4A11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684"/>
    <w:rsid w:val="00D437FF"/>
    <w:rsid w:val="00D43F1B"/>
    <w:rsid w:val="00D47F72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2A3A"/>
    <w:rsid w:val="00D932E6"/>
    <w:rsid w:val="00D93A0D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2BFF"/>
    <w:rsid w:val="00DD2E47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47B8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BB1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5EC2"/>
    <w:rsid w:val="00E96807"/>
    <w:rsid w:val="00E978AC"/>
    <w:rsid w:val="00E978FE"/>
    <w:rsid w:val="00E97E1D"/>
    <w:rsid w:val="00EA138B"/>
    <w:rsid w:val="00EA1867"/>
    <w:rsid w:val="00EA1C56"/>
    <w:rsid w:val="00EA2E88"/>
    <w:rsid w:val="00EA2EA8"/>
    <w:rsid w:val="00EA354B"/>
    <w:rsid w:val="00EA3A61"/>
    <w:rsid w:val="00EA4C97"/>
    <w:rsid w:val="00EA5E44"/>
    <w:rsid w:val="00EA5E95"/>
    <w:rsid w:val="00EA63B0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1BB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391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DCC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C11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8D502A9A-086F-B145-ACA9-7F1677D3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AE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523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21</cp:revision>
  <cp:lastPrinted>1900-01-01T15:00:00Z</cp:lastPrinted>
  <dcterms:created xsi:type="dcterms:W3CDTF">2024-10-02T10:21:00Z</dcterms:created>
  <dcterms:modified xsi:type="dcterms:W3CDTF">2025-11-20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